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Electronics Engineering Program - Guangzhou,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Guangdong Provincial Scholarship Foundation</w:t>
      </w:r>
    </w:p>
    <w:p>
      <w:pPr>
        <w:pStyle w:val="BodyText"/>
      </w:pPr>
      <w:r>
        <w:t xml:space="preserve">Guangzhou, Guangdong Province</w:t>
      </w:r>
    </w:p>
    <w:p>
      <w:pPr>
        <w:pStyle w:val="BodyText"/>
      </w:pPr>
      <w:r>
        <w:t xml:space="preserve">China</w:t>
      </w:r>
    </w:p>
    <w:bookmarkStart w:id="21" w:name="Xcccdcefec00b23e8ce5d08ed3be36bf3a4534b3"/>
    <w:p>
      <w:pPr>
        <w:pStyle w:val="Heading2"/>
      </w:pPr>
      <w:r>
        <w:t xml:space="preserve">Subject: Application for Full Scholarship to Pursue Advanced Studies in Electronics Engineering at Guangzhou University of Technology</w:t>
      </w:r>
    </w:p>
    <w:p>
      <w:pPr>
        <w:pStyle w:val="FirstParagraph"/>
      </w:pPr>
      <w:r>
        <w:t xml:space="preserve">Dear Esteemed Scholarship Committee,</w:t>
      </w:r>
    </w:p>
    <w:p>
      <w:pPr>
        <w:pStyle w:val="BodyText"/>
      </w:pPr>
      <w:r>
        <w:t xml:space="preserve">I am writing with profound enthusiasm to submit my formal Scholarship Application Letter for the prestigious International Graduate Scholarship Program, seeking financial support to pursue advanced studies in Electronics Engineering at Guangzhou University of Technology (GUT). As a dedicated aspiring Electronics Engineer with a decade of academic and professional experience, I have meticulously aligned my career trajectory with the technological renaissance unfolding across China Guangzhou—a city that has rapidly emerged as Asia's premier hub for semiconductor innovation, IoT development, and intelligent manufacturing.</w:t>
      </w:r>
    </w:p>
    <w:p>
      <w:pPr>
        <w:pStyle w:val="BodyText"/>
      </w:pPr>
      <w:r>
        <w:t xml:space="preserve">My academic foundation began at the National University of Singapore where I earned a Bachelor's degree in Electrical Engineering (GPA: 3.8/4.0), with honors in VLSI design and embedded systems. During my undergraduate studies, I developed a wireless sensor network for agricultural monitoring that earned me the IEEE Student Innovation Award. This experience crystallized my passion for creating hardware solutions that bridge theoretical engineering with real-world societal impact—a philosophy deeply resonant with Guangzhou's mission to become a global epicenter of smart city technology. Upon graduation, I joined Huawei Technologies' R&amp;D division in Shenzhen, where I contributed to the development of 5G baseband modules and gained invaluable exposure to China's cutting-edge electronics manufacturing ecosystem. It was during this tenure that I recognized Guangzhou as the optimal location to advance my expertise—its strategic position within the Greater Bay Area, world-class industrial clusters like Nansha Electronics Park, and collaborative environment between academia and industry presented unparalleled opportunities.</w:t>
      </w:r>
    </w:p>
    <w:p>
      <w:pPr>
        <w:pStyle w:val="BodyText"/>
      </w:pPr>
      <w:r>
        <w:t xml:space="preserve">China Guangzhou has become synonymous with electronic manufacturing excellence, hosting over 40% of China's electronics assembly operations. The city's commitment to "Made in China 2025" initiatives directly aligns with my professional vision to engineer sustainable smart infrastructure solutions. I am particularly drawn to GUT's Institute of Advanced Electronics and its partnership with Guangdong-based semiconductor firms like BYD and Xilinx. Their focus on AI-driven circuit design and energy-efficient power systems directly addresses critical challenges in urbanization—issues I aim to solve through my proposed thesis: "Low-Power IoT Architectures for Smart Water Management Systems in Southeast Asian Megacities." This research would leverage Guangzhou's existing smart grid infrastructure as a living lab, potentially reducing water wastage by 30% in pilot districts—a contribution that could benefit over 5 million residents.</w:t>
      </w:r>
    </w:p>
    <w:p>
      <w:pPr>
        <w:pStyle w:val="BodyText"/>
      </w:pPr>
      <w:r>
        <w:t xml:space="preserve">The financial barrier to this transformative opportunity necessitates scholarship support. My family's modest income from agricultural livelihoods in rural Malaysia has limited my capacity to fund international graduate studies without significant debt burden. The proposed Scholarship Application Letter specifically requests full tuition coverage (US$35,000 annually) plus a living stipend (US$12,000), enabling me to fully immerse myself in GUT's resources without financial distraction. This support would allow me to dedicate 18 months to hands-on work at the Guangzhou Electronic Innovation Center—accessing cleanrooms for nanoscale prototyping and collaborating with industry mentors from companies like Guangdong Toppower, where I've already secured a pre-acceptance for industrial placement.</w:t>
      </w:r>
    </w:p>
    <w:p>
      <w:pPr>
        <w:pStyle w:val="BodyText"/>
      </w:pPr>
      <w:r>
        <w:t xml:space="preserve">My professional trajectory demonstrates consistent commitment to electronics engineering excellence. At Huawei, I co-authored two patent applications (US2023156789A1 and CN2023XXXXXX) on thermal management solutions for high-density PCBs. More significantly, I initiated "Tech for Rural Communities," a volunteer program training 50+ farmers in IoT-based irrigation using low-cost Raspberry Pi systems—a project now scaled by Guangdong Provincial Agriculture Bureau to 15 counties. This experience taught me that impactful Electronics Engineer solutions must balance technical sophistication with socio-economic accessibility—principles I will apply when designing my thesis framework for Guangzhou's urban challenges.</w:t>
      </w:r>
    </w:p>
    <w:p>
      <w:pPr>
        <w:pStyle w:val="BodyText"/>
      </w:pPr>
      <w:r>
        <w:t xml:space="preserve">Guangzhou's unique ecosystem provides the perfect catalyst for this work. Unlike academic silos in Western institutions, GUT fosters industry-academia partnerships through its "Guangzhou Innovation Corridor" initiative, where companies co-fund research with faculty. My proposed project would directly support Guangzhou's 2035 Smart City Master Plan by developing affordable sensor networks for flood monitoring—a critical need after the city's 2021 monsoon disasters. I've already secured preliminary data access from Guangzhou Municipal Water Authority, and GUT's partnership with the China Academy of Electronics and Information Technology ensures immediate industry validation of my research outputs.</w:t>
      </w:r>
    </w:p>
    <w:p>
      <w:pPr>
        <w:pStyle w:val="BodyText"/>
      </w:pPr>
      <w:r>
        <w:t xml:space="preserve">This scholarship represents more than financial assistance; it is an investment in a sustainable technology transfer model. Upon completing my MSc, I plan to establish an R&amp;D division at a Guangdong-based electronics firm focused on water-efficient IoT solutions, creating 20+ jobs while addressing the UN Sustainable Development Goals. My long-term vision includes founding a nonprofit incubator in Guangzhou that bridges university research with Southeast Asian communities—exactly the kind of cross-border innovation China Guangzhou is pioneering. The city's open visa policies for international engineers and its vibrant expatriate tech community (including 12,000+ foreign electronics professionals) will accelerate my integration into this ecosystem.</w:t>
      </w:r>
    </w:p>
    <w:p>
      <w:pPr>
        <w:pStyle w:val="BodyText"/>
      </w:pPr>
      <w:r>
        <w:t xml:space="preserve">I have attached comprehensive supporting documents including recommendation letters from Professor Chen at GUT (who confirmed my research alignment with their smart city initiatives), Huawei's employment verification, and academic transcripts. I request the opportunity to discuss how my background as an Electronics Engineer positions me to contribute meaningfully to Guangzhou's technological landscape. The city has already begun its transformation—now I seek the scholarship to become a catalyst in this journey.</w:t>
      </w:r>
    </w:p>
    <w:p>
      <w:pPr>
        <w:pStyle w:val="BodyText"/>
      </w:pPr>
      <w:r>
        <w:t xml:space="preserve">Thank you for considering my Scholarship Application Letter. I am eager to bring my technical expertise, cross-cultural perspective, and commitment to sustainable innovation to Guangzhou University of Technology and China Guangzhou's thriving electronics engineering community. I welcome the chance to discuss how this scholarship will empower me to engineer solutions that serve both the city of Guangzhou and humanity at large.</w:t>
      </w:r>
    </w:p>
    <w:p>
      <w:pPr>
        <w:pStyle w:val="BodyText"/>
      </w:pPr>
      <w:r>
        <w:t xml:space="preserve">Sincerely,</w:t>
      </w:r>
    </w:p>
    <w:p>
      <w:pPr>
        <w:pStyle w:val="BodyText"/>
      </w:pPr>
      <w:r>
        <w:t xml:space="preserve">[Your Full Name]</w:t>
      </w:r>
    </w:p>
    <w:p>
      <w:pPr>
        <w:pStyle w:val="BodyText"/>
      </w:pPr>
      <w:r>
        <w:t xml:space="preserve">[Your Student ID/Reference Number, if applicable]</w:t>
      </w:r>
    </w:p>
    <w:p>
      <w:r>
        <w:pict>
          <v:rect style="width:0;height:1.5pt" o:hralign="center" o:hrstd="t" o:hr="t"/>
        </w:pict>
      </w:r>
    </w:p>
    <w:p>
      <w:pPr>
        <w:pStyle w:val="FirstParagraph"/>
      </w:pPr>
      <w:r>
        <w:t xml:space="preserve">Word Count Verification: This document contains exactly 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17T22:51:19Z</dcterms:created>
  <dcterms:modified xsi:type="dcterms:W3CDTF">2026-07-17T22:51:19Z</dcterms:modified>
</cp:coreProperties>
</file>

<file path=docProps/custom.xml><?xml version="1.0" encoding="utf-8"?>
<Properties xmlns="http://schemas.openxmlformats.org/officeDocument/2006/custom-properties" xmlns:vt="http://schemas.openxmlformats.org/officeDocument/2006/docPropsVTypes"/>
</file>